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A9CF0" w14:textId="1F86D6CA" w:rsidR="009153C5" w:rsidRPr="002E7200" w:rsidRDefault="00E04324" w:rsidP="002E7200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301B9AB" wp14:editId="52FB00A3">
            <wp:simplePos x="0" y="0"/>
            <wp:positionH relativeFrom="column">
              <wp:posOffset>-1259840</wp:posOffset>
            </wp:positionH>
            <wp:positionV relativeFrom="page">
              <wp:posOffset>0</wp:posOffset>
            </wp:positionV>
            <wp:extent cx="7568565" cy="10705465"/>
            <wp:effectExtent l="0" t="0" r="0" b="635"/>
            <wp:wrapThrough wrapText="bothSides">
              <wp:wrapPolygon edited="0">
                <wp:start x="0" y="0"/>
                <wp:lineTo x="0" y="21563"/>
                <wp:lineTo x="21529" y="21563"/>
                <wp:lineTo x="2152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8565" cy="1070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3587A2" w14:textId="70D4C28F" w:rsidR="008227DC" w:rsidRPr="006A6DE8" w:rsidRDefault="005C2FD7" w:rsidP="006A6DE8">
      <w:pPr>
        <w:rPr>
          <w:rFonts w:eastAsia="Calibri" w:cs="Times New Roman"/>
          <w:szCs w:val="22"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4BCBE8D" wp14:editId="7A0C3E3D">
            <wp:simplePos x="0" y="0"/>
            <wp:positionH relativeFrom="column">
              <wp:posOffset>-1259840</wp:posOffset>
            </wp:positionH>
            <wp:positionV relativeFrom="page">
              <wp:posOffset>0</wp:posOffset>
            </wp:positionV>
            <wp:extent cx="7568565" cy="10705465"/>
            <wp:effectExtent l="0" t="0" r="0" b="635"/>
            <wp:wrapThrough wrapText="bothSides">
              <wp:wrapPolygon edited="0">
                <wp:start x="0" y="0"/>
                <wp:lineTo x="0" y="21563"/>
                <wp:lineTo x="21529" y="21563"/>
                <wp:lineTo x="2152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8565" cy="1070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227DC" w:rsidRPr="006A6DE8" w:rsidSect="001A6A52">
      <w:footerReference w:type="default" r:id="rId8"/>
      <w:headerReference w:type="first" r:id="rId9"/>
      <w:footerReference w:type="first" r:id="rId10"/>
      <w:pgSz w:w="11900" w:h="16840"/>
      <w:pgMar w:top="1440" w:right="1800" w:bottom="1440" w:left="1985" w:header="624" w:footer="12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9529A" w14:textId="77777777" w:rsidR="00360B34" w:rsidRDefault="00360B34" w:rsidP="001A6A52">
      <w:r>
        <w:separator/>
      </w:r>
    </w:p>
  </w:endnote>
  <w:endnote w:type="continuationSeparator" w:id="0">
    <w:p w14:paraId="00F1EE3A" w14:textId="77777777" w:rsidR="00360B34" w:rsidRDefault="00360B34" w:rsidP="001A6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141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A89600" w14:textId="38CDA46E" w:rsidR="003E4004" w:rsidRDefault="003E40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224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8A37C" w14:textId="59BAF91A" w:rsidR="00892BB7" w:rsidRDefault="00892BB7" w:rsidP="00A84560">
    <w:pPr>
      <w:pStyle w:val="Footer"/>
      <w:ind w:left="0"/>
    </w:pPr>
  </w:p>
  <w:p w14:paraId="300E7416" w14:textId="35884629" w:rsidR="00892BB7" w:rsidRDefault="00892BB7">
    <w:pPr>
      <w:pStyle w:val="Footer"/>
    </w:pPr>
  </w:p>
  <w:p w14:paraId="47F86863" w14:textId="77777777" w:rsidR="00892BB7" w:rsidRDefault="00892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96C57" w14:textId="77777777" w:rsidR="00360B34" w:rsidRDefault="00360B34" w:rsidP="001A6A52">
      <w:r>
        <w:separator/>
      </w:r>
    </w:p>
  </w:footnote>
  <w:footnote w:type="continuationSeparator" w:id="0">
    <w:p w14:paraId="0A3F0930" w14:textId="77777777" w:rsidR="00360B34" w:rsidRDefault="00360B34" w:rsidP="001A6A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D79C" w14:textId="0D47E51B" w:rsidR="009153C5" w:rsidRDefault="009153C5" w:rsidP="001A6A52">
    <w:pPr>
      <w:pStyle w:val="Header"/>
    </w:pPr>
    <w:r>
      <w:tab/>
    </w:r>
  </w:p>
  <w:p w14:paraId="49921FE2" w14:textId="05DDEBE2" w:rsidR="009153C5" w:rsidRDefault="009153C5" w:rsidP="001A6A52">
    <w:pPr>
      <w:pStyle w:val="Header"/>
    </w:pPr>
  </w:p>
  <w:p w14:paraId="2DAEFB38" w14:textId="2CE85D13" w:rsidR="009153C5" w:rsidRDefault="009153C5" w:rsidP="001A6A52">
    <w:pPr>
      <w:pStyle w:val="Header"/>
    </w:pPr>
  </w:p>
  <w:p w14:paraId="6947718D" w14:textId="74DC0B48" w:rsidR="009153C5" w:rsidRDefault="009153C5" w:rsidP="001A6A52">
    <w:pPr>
      <w:pStyle w:val="Header"/>
    </w:pPr>
  </w:p>
  <w:p w14:paraId="38A9B9ED" w14:textId="624E7ACF" w:rsidR="009153C5" w:rsidRDefault="009153C5" w:rsidP="001A6A52">
    <w:pPr>
      <w:pStyle w:val="Header"/>
    </w:pPr>
  </w:p>
  <w:p w14:paraId="77CA3C80" w14:textId="247FEA85" w:rsidR="009153C5" w:rsidRDefault="009153C5" w:rsidP="001A6A52">
    <w:pPr>
      <w:pStyle w:val="Header"/>
    </w:pPr>
  </w:p>
  <w:p w14:paraId="5A54B912" w14:textId="77777777" w:rsidR="009153C5" w:rsidRDefault="009153C5" w:rsidP="001A6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8463D"/>
    <w:multiLevelType w:val="hybridMultilevel"/>
    <w:tmpl w:val="CA9C61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747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tbSwsDA0s7A0NjBS0lEKTi0uzszPAykwrgUADVa6fSwAAAA="/>
  </w:docVars>
  <w:rsids>
    <w:rsidRoot w:val="007B1C17"/>
    <w:rsid w:val="000048CF"/>
    <w:rsid w:val="00015C95"/>
    <w:rsid w:val="0003470C"/>
    <w:rsid w:val="00067F78"/>
    <w:rsid w:val="000C643D"/>
    <w:rsid w:val="000C727B"/>
    <w:rsid w:val="000D01CC"/>
    <w:rsid w:val="00122166"/>
    <w:rsid w:val="001A6A52"/>
    <w:rsid w:val="002A10F9"/>
    <w:rsid w:val="002E7200"/>
    <w:rsid w:val="00316EC1"/>
    <w:rsid w:val="00360B34"/>
    <w:rsid w:val="003E4004"/>
    <w:rsid w:val="0044253D"/>
    <w:rsid w:val="00445A95"/>
    <w:rsid w:val="004C255D"/>
    <w:rsid w:val="004C4F42"/>
    <w:rsid w:val="0056358A"/>
    <w:rsid w:val="00577461"/>
    <w:rsid w:val="005C2FD7"/>
    <w:rsid w:val="0063616B"/>
    <w:rsid w:val="0066132A"/>
    <w:rsid w:val="006A6DE8"/>
    <w:rsid w:val="00703DE1"/>
    <w:rsid w:val="00704AFC"/>
    <w:rsid w:val="00735FA1"/>
    <w:rsid w:val="00767FCB"/>
    <w:rsid w:val="007B1C17"/>
    <w:rsid w:val="008227DC"/>
    <w:rsid w:val="00824E7A"/>
    <w:rsid w:val="00833FDB"/>
    <w:rsid w:val="0086121E"/>
    <w:rsid w:val="00892BB7"/>
    <w:rsid w:val="008E6CCF"/>
    <w:rsid w:val="009153C5"/>
    <w:rsid w:val="009A07D6"/>
    <w:rsid w:val="00A560D6"/>
    <w:rsid w:val="00A5707B"/>
    <w:rsid w:val="00A84560"/>
    <w:rsid w:val="00AA01B0"/>
    <w:rsid w:val="00B3377D"/>
    <w:rsid w:val="00BA13C9"/>
    <w:rsid w:val="00C4600A"/>
    <w:rsid w:val="00CF1E03"/>
    <w:rsid w:val="00D82241"/>
    <w:rsid w:val="00DC0896"/>
    <w:rsid w:val="00DC5D20"/>
    <w:rsid w:val="00DD18F6"/>
    <w:rsid w:val="00E0011A"/>
    <w:rsid w:val="00E04324"/>
    <w:rsid w:val="00E8549B"/>
    <w:rsid w:val="00E90753"/>
    <w:rsid w:val="00EA11C7"/>
    <w:rsid w:val="00EE6296"/>
    <w:rsid w:val="00F25B7F"/>
    <w:rsid w:val="00F6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097E6E"/>
  <w14:defaultImageDpi w14:val="330"/>
  <w15:docId w15:val="{13357570-8803-4FD6-9DEE-613BFFA15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A6A52"/>
    <w:pPr>
      <w:ind w:left="-567"/>
    </w:pPr>
    <w:rPr>
      <w:rFonts w:ascii="Calibri" w:hAnsi="Calibri"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1C1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C17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3C5"/>
  </w:style>
  <w:style w:type="paragraph" w:styleId="Footer">
    <w:name w:val="footer"/>
    <w:basedOn w:val="Normal"/>
    <w:link w:val="FooterChar"/>
    <w:uiPriority w:val="99"/>
    <w:unhideWhenUsed/>
    <w:rsid w:val="009153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Tim Edgar</cp:lastModifiedBy>
  <cp:revision>2</cp:revision>
  <cp:lastPrinted>2016-03-22T15:17:00Z</cp:lastPrinted>
  <dcterms:created xsi:type="dcterms:W3CDTF">2023-02-11T10:29:00Z</dcterms:created>
  <dcterms:modified xsi:type="dcterms:W3CDTF">2023-02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8cacbf36cde29b3b08a41761500e5c769d286c609e840a5b6c7dd20e8cf4da</vt:lpwstr>
  </property>
</Properties>
</file>